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Title: Can soil respiration measured at mean temperature represents actual soil respiration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author: “Jinshi”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date: “March 26, 2019”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output: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html_document: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df_print: paged</w:t>
            </w:r>
          </w:p>
        </w:tc>
      </w:tr>
      <w:tr w:rsidR="00990BBA">
        <w:tc>
          <w:tcPr>
            <w:tcW w:w="0" w:type="auto"/>
          </w:tcPr>
          <w:p w:rsidR="00990BBA" w:rsidRDefault="000B4454">
            <w:pPr>
              <w:pStyle w:val="Compact"/>
            </w:pPr>
            <w:r>
              <w:t>bibliography: bibliography.ris</w:t>
            </w:r>
          </w:p>
        </w:tc>
      </w:tr>
    </w:tbl>
    <w:p w:rsidR="00990BBA" w:rsidRDefault="000B4454">
      <w:pPr>
        <w:pStyle w:val="Heading1"/>
      </w:pPr>
      <w:bookmarkStart w:id="0" w:name="Xd5011ae1f5a1d64c37d2b911851d6af667cf37a"/>
      <w:r>
        <w:t>1. The spatial destribution of global Rs sites</w:t>
      </w:r>
      <w:bookmarkEnd w:id="0"/>
    </w:p>
    <w:p w:rsidR="00990BBA" w:rsidRDefault="000B4454">
      <w:pPr>
        <w:pStyle w:val="Compact"/>
        <w:numPr>
          <w:ilvl w:val="0"/>
          <w:numId w:val="2"/>
        </w:numPr>
      </w:pPr>
      <w:r>
        <w:t>We have much more measured Rs from the middle latitude region</w:t>
      </w:r>
    </w:p>
    <w:p w:rsidR="00990BBA" w:rsidRDefault="000B4454">
      <w:pPr>
        <w:pStyle w:val="Compact"/>
        <w:numPr>
          <w:ilvl w:val="0"/>
          <w:numId w:val="2"/>
        </w:numPr>
      </w:pPr>
      <w:r>
        <w:t>It is difficult to measure soil respiration all year around in the cold region</w:t>
      </w:r>
    </w:p>
    <w:p w:rsidR="00990BBA" w:rsidRDefault="000B4454">
      <w:pPr>
        <w:pStyle w:val="Compact"/>
        <w:numPr>
          <w:ilvl w:val="0"/>
          <w:numId w:val="2"/>
        </w:numPr>
      </w:pPr>
      <w:r>
        <w:t>Developed contries most located at Middle latitude region, thus recieved more funds to support the Rs measurements</w:t>
      </w:r>
    </w:p>
    <w:p w:rsidR="00990BBA" w:rsidRDefault="000B4454">
      <w:pPr>
        <w:pStyle w:val="CaptionedFigure"/>
      </w:pPr>
      <w:r>
        <w:rPr>
          <w:noProof/>
        </w:rPr>
        <w:drawing>
          <wp:inline distT="0" distB="0" distL="0" distR="0">
            <wp:extent cx="5334000" cy="2459181"/>
            <wp:effectExtent l="0" t="0" r="0" b="0"/>
            <wp:docPr id="1" name="Picture" descr="Global spatial destribution of soil repiration si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RDB_V4_Fi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ImageCaption"/>
      </w:pPr>
      <w:r>
        <w:t>Global spatial destribution of soil repiration sites</w:t>
      </w:r>
    </w:p>
    <w:p w:rsidR="00990BBA" w:rsidRDefault="000B4454">
      <w:pPr>
        <w:pStyle w:val="Compact"/>
        <w:numPr>
          <w:ilvl w:val="0"/>
          <w:numId w:val="3"/>
        </w:numPr>
      </w:pPr>
      <w:r>
        <w:t>Rs measurements from cold region is more importent, but how to increase the measurements?</w:t>
      </w:r>
    </w:p>
    <w:p w:rsidR="00990BBA" w:rsidRDefault="000B4454">
      <w:pPr>
        <w:pStyle w:val="Compact"/>
        <w:numPr>
          <w:ilvl w:val="0"/>
          <w:numId w:val="3"/>
        </w:numPr>
      </w:pPr>
      <w:r>
        <w:t>Making equipment works normal in cold condition</w:t>
      </w:r>
    </w:p>
    <w:p w:rsidR="00990BBA" w:rsidRDefault="000B4454">
      <w:pPr>
        <w:pStyle w:val="Compact"/>
        <w:numPr>
          <w:ilvl w:val="0"/>
          <w:numId w:val="3"/>
        </w:numPr>
      </w:pPr>
      <w:r>
        <w:t>Increase funds input</w:t>
      </w:r>
    </w:p>
    <w:p w:rsidR="00990BBA" w:rsidRDefault="000B4454">
      <w:pPr>
        <w:pStyle w:val="Compact"/>
        <w:numPr>
          <w:ilvl w:val="0"/>
          <w:numId w:val="3"/>
        </w:numPr>
      </w:pPr>
      <w:r>
        <w:t>Measured once per day to get daily mean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503935"/>
            <wp:effectExtent l="0" t="0" r="0" b="0"/>
            <wp:docPr id="4" name="Picture" descr="Rs measured at diurnal soil temper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ian107/PNNL/bahn-rs-test/HGRsD/outputs/Jessen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ImageCaption"/>
      </w:pPr>
      <w:r>
        <w:t>Rs measured at diurnal soil temperature</w:t>
      </w:r>
    </w:p>
    <w:p w:rsidR="00990BBA" w:rsidRDefault="000B4454">
      <w:pPr>
        <w:pStyle w:val="Compact"/>
        <w:numPr>
          <w:ilvl w:val="0"/>
          <w:numId w:val="4"/>
        </w:numPr>
      </w:pPr>
      <w:r>
        <w:t xml:space="preserve">Measure once per year to get a annual Rs mean? </w:t>
      </w:r>
      <w:r>
        <w:rPr>
          <w:b/>
        </w:rPr>
        <w:t>Bahn’s approach</w:t>
      </w:r>
      <w:r>
        <w:t xml:space="preserve"> [Bahn et al. (20</w:t>
      </w:r>
      <w:r w:rsidR="00500FC8">
        <w:t>10</w:t>
      </w:r>
      <w:r>
        <w:t xml:space="preserve">) </w:t>
      </w:r>
      <w:proofErr w:type="spellStart"/>
      <w:r>
        <w:t>Biogeosciences</w:t>
      </w:r>
      <w:proofErr w:type="spellEnd"/>
      <w:r>
        <w:t>]</w:t>
      </w:r>
    </w:p>
    <w:p w:rsidR="00990BBA" w:rsidRDefault="000B4454">
      <w:pPr>
        <w:pStyle w:val="CaptionedFigure"/>
      </w:pPr>
      <w:r>
        <w:rPr>
          <w:noProof/>
        </w:rPr>
        <w:drawing>
          <wp:inline distT="0" distB="0" distL="0" distR="0">
            <wp:extent cx="4419600" cy="1908048"/>
            <wp:effectExtent l="0" t="0" r="0" b="0"/>
            <wp:docPr id="5" name="Picture" descr="Rs measured at mean annual soil temper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ian107/PNNL/bahn-rs-test/Papers/Rs_MAT_Rs_Annual_Bahn2010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9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ImageCaption"/>
      </w:pPr>
      <w:r>
        <w:t>Rs measured at mean annual soil temperature</w:t>
      </w:r>
    </w:p>
    <w:p w:rsidR="00990BBA" w:rsidRDefault="000B4454">
      <w:pPr>
        <w:pStyle w:val="Compact"/>
        <w:numPr>
          <w:ilvl w:val="0"/>
          <w:numId w:val="5"/>
        </w:numPr>
      </w:pPr>
      <w:r>
        <w:t>Rs measured at annuam mean temperature linearly related with annual Rs rate</w:t>
      </w:r>
    </w:p>
    <w:p w:rsidR="00990BBA" w:rsidRDefault="000B4454">
      <w:pPr>
        <w:pStyle w:val="Compact"/>
        <w:numPr>
          <w:ilvl w:val="0"/>
          <w:numId w:val="5"/>
        </w:numPr>
      </w:pPr>
      <w:r>
        <w:t>Rs at mean temperature: soil respiration measured at annual mean temperature / monthly mean temperature / daily mean temperature</w:t>
      </w:r>
    </w:p>
    <w:p w:rsidR="00990BBA" w:rsidRDefault="000B4454">
      <w:pPr>
        <w:pStyle w:val="Compact"/>
        <w:numPr>
          <w:ilvl w:val="0"/>
          <w:numId w:val="5"/>
        </w:numPr>
      </w:pPr>
      <w:r>
        <w:lastRenderedPageBreak/>
        <w:t>Rs_annual ~ Rs_mat (Rs_bahn)</w:t>
      </w:r>
    </w:p>
    <w:p w:rsidR="00990BBA" w:rsidRDefault="000B4454">
      <w:pPr>
        <w:pStyle w:val="Compact"/>
        <w:numPr>
          <w:ilvl w:val="0"/>
          <w:numId w:val="5"/>
        </w:numPr>
      </w:pPr>
      <w:bookmarkStart w:id="1" w:name="OLE_LINK5"/>
      <w:bookmarkStart w:id="2" w:name="OLE_LINK6"/>
      <w:bookmarkStart w:id="3" w:name="_GoBack"/>
      <w:r>
        <w:t>Rs_annual = 455.8 * Rs_mat^1.0054 (R^2 = 0.94, p&lt;0.001)</w:t>
      </w:r>
    </w:p>
    <w:p w:rsidR="00990BBA" w:rsidRDefault="000B4454">
      <w:pPr>
        <w:pStyle w:val="Heading1"/>
      </w:pPr>
      <w:bookmarkStart w:id="4" w:name="the-object-of-this-analysis-are"/>
      <w:bookmarkEnd w:id="1"/>
      <w:bookmarkEnd w:id="2"/>
      <w:bookmarkEnd w:id="3"/>
      <w:r>
        <w:t>2. The object of this analysis are</w:t>
      </w:r>
      <w:bookmarkEnd w:id="4"/>
    </w:p>
    <w:p w:rsidR="00990BBA" w:rsidRDefault="000B4454">
      <w:pPr>
        <w:pStyle w:val="Compact"/>
        <w:numPr>
          <w:ilvl w:val="0"/>
          <w:numId w:val="6"/>
        </w:numPr>
      </w:pPr>
      <w:r>
        <w:t>Whether Rs measured at annuam mean soil temperature can represent annual Rs rate?</w:t>
      </w:r>
    </w:p>
    <w:p w:rsidR="00990BBA" w:rsidRDefault="000B4454">
      <w:pPr>
        <w:pStyle w:val="Compact"/>
        <w:numPr>
          <w:ilvl w:val="0"/>
          <w:numId w:val="6"/>
        </w:numPr>
      </w:pPr>
      <w:r>
        <w:t>Annuam mean air temperature (e.g., average of 12 monthes’ air temperature of 2000) / Mean annual air temperature (1964-2014)</w:t>
      </w:r>
    </w:p>
    <w:p w:rsidR="00990BBA" w:rsidRDefault="000B4454">
      <w:pPr>
        <w:pStyle w:val="Compact"/>
        <w:numPr>
          <w:ilvl w:val="0"/>
          <w:numId w:val="6"/>
        </w:numPr>
      </w:pPr>
      <w:r>
        <w:t>If not, when and what is the mechanism?</w:t>
      </w:r>
    </w:p>
    <w:p w:rsidR="00990BBA" w:rsidRDefault="000B4454">
      <w:pPr>
        <w:pStyle w:val="Compact"/>
        <w:numPr>
          <w:ilvl w:val="0"/>
          <w:numId w:val="6"/>
        </w:numPr>
      </w:pPr>
      <w:r>
        <w:t>Update the model?</w:t>
      </w:r>
    </w:p>
    <w:p w:rsidR="00990BBA" w:rsidRDefault="000B4454">
      <w:pPr>
        <w:pStyle w:val="Heading1"/>
      </w:pPr>
      <w:bookmarkStart w:id="5" w:name="mthods"/>
      <w:r>
        <w:t>3. Mthods</w:t>
      </w:r>
      <w:bookmarkEnd w:id="5"/>
    </w:p>
    <w:p w:rsidR="00990BBA" w:rsidRDefault="000B4454">
      <w:pPr>
        <w:pStyle w:val="FirstParagraph"/>
      </w:pPr>
      <w:r>
        <w:rPr>
          <w:b/>
        </w:rPr>
        <w:t>Data</w:t>
      </w:r>
      <w:r>
        <w:t xml:space="preserve"> * SRDB_V4 – Rs_Annual * Annual mean soil temperature (reported in the papers or can be calculated with simple assumption) * Relationship between Rs and soil temperature (SRDB_V4) * Air temperature (University of Daleware global precipitation and air temperature data, 1964-2014, half degree spatial resolusion) * 823 records from 253 studies</w:t>
      </w:r>
    </w:p>
    <w:p w:rsidR="00990BBA" w:rsidRDefault="000B4454">
      <w:pPr>
        <w:pStyle w:val="BodyText"/>
      </w:pPr>
      <w:r>
        <w:rPr>
          <w:b/>
        </w:rPr>
        <w:t>Statistics</w:t>
      </w:r>
      <w:r>
        <w:t xml:space="preserve"> * According the the relationship between Rs and Ts, we can estimate Rs_mat base on the annual mean soil temperature / T_Annual / MAT * Using Bahn (2010, Biogeoscience model: Rs_annual = 455.8 * Rs_mat^1.0054) to predict Rs_annual based on Rs_mat * Comparing Rs_annual and Rs_annual_bahn to evaluate the performance of Bahn model across the global</w:t>
      </w:r>
    </w:p>
    <w:p w:rsidR="00990BBA" w:rsidRDefault="000B4454">
      <w:pPr>
        <w:pStyle w:val="BodyText"/>
      </w:pPr>
      <w:r>
        <w:rPr>
          <w:b/>
        </w:rPr>
        <w:t>Update Bahn’s model</w:t>
      </w:r>
      <w:r>
        <w:t xml:space="preserve"> * If Bahn (2010) model does not predict Rs_annual in all conditions * Update Bahn (2010) model (e.g., including drought parameter, other parameters?)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6" w:name="X36d4c317132791e3c102c14d0e73ad09d3527a8"/>
      <w:r>
        <w:t>3.2 test the relationship between Rs_annual and Rs_mat</w:t>
      </w:r>
      <w:bookmarkEnd w:id="6"/>
    </w:p>
    <w:p w:rsidR="00990BBA" w:rsidRDefault="000B4454">
      <w:pPr>
        <w:pStyle w:val="SourceCode"/>
      </w:pPr>
      <w:r>
        <w:rPr>
          <w:rStyle w:val="VerbatimChar"/>
        </w:rPr>
        <w:t>## Mon Apr  1 18:28:23 2019  -------------------+++++-------------------</w:t>
      </w:r>
      <w:r>
        <w:br/>
      </w:r>
      <w:r>
        <w:rPr>
          <w:rStyle w:val="VerbatimChar"/>
        </w:rPr>
        <w:t>## Mon Apr  1 18:28:23 2019  Bahn relationship for these dat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s_TAIR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06.45   -84.72    14.90    93.38   964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64266   13.67584   0.047    0.963    </w:t>
      </w:r>
      <w:r>
        <w:br/>
      </w:r>
      <w:r>
        <w:rPr>
          <w:rStyle w:val="VerbatimChar"/>
        </w:rPr>
        <w:t>## Rs_annual    0.85184    0.01466  58.12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5.1 on 821 degrees of freedom</w:t>
      </w:r>
      <w:r>
        <w:br/>
      </w:r>
      <w:r>
        <w:rPr>
          <w:rStyle w:val="VerbatimChar"/>
        </w:rPr>
        <w:t xml:space="preserve">## Multiple R-squared:  0.8045, Adjusted R-squared:  0.8043 </w:t>
      </w:r>
      <w:r>
        <w:br/>
      </w:r>
      <w:r>
        <w:rPr>
          <w:rStyle w:val="VerbatimChar"/>
        </w:rPr>
        <w:t>## F-statistic:  3379 on 1 and 821 DF,  p-value: &lt; 2.2e-16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[1] "test intercept=0 and slope=1"</w:t>
      </w:r>
      <w:r>
        <w:br/>
      </w:r>
      <w:r>
        <w:rPr>
          <w:rStyle w:val="VerbatimChar"/>
        </w:rPr>
        <w:t>## [1] "p_intercept = 0.9625, p_slope = 0"</w:t>
      </w:r>
    </w:p>
    <w:p w:rsidR="00990BBA" w:rsidRDefault="000B4454">
      <w:pPr>
        <w:pStyle w:val="Heading2"/>
      </w:pPr>
      <w:bookmarkStart w:id="7" w:name="Xe13d44f3909399f499c1f32a5b7eb96a9cb67d9"/>
      <w:r>
        <w:t>3.3 Ts sources (MGRsD, MGRsD_TAIR, From paper, Rs_Ts_relationship)</w:t>
      </w:r>
      <w:bookmarkEnd w:id="7"/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8" w:name="annual-rs-or-ts-coverage-effect"/>
      <w:r>
        <w:t>3.4 Annual Rs or Ts coverage effect</w:t>
      </w:r>
      <w:bookmarkEnd w:id="8"/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function%203.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function%203.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9" w:name="Xb6274fdeb084d43b4a2005640248b4f26b15743"/>
      <w:r>
        <w:t>3.4.1 Test whether extreme high Rs values affect the regression</w:t>
      </w:r>
      <w:bookmarkEnd w:id="9"/>
    </w:p>
    <w:p w:rsidR="00990BBA" w:rsidRDefault="000B4454">
      <w:pPr>
        <w:pStyle w:val="Compact"/>
        <w:numPr>
          <w:ilvl w:val="0"/>
          <w:numId w:val="7"/>
        </w:numPr>
      </w:pPr>
      <w:r>
        <w:t>Cinclusion: no</w:t>
      </w:r>
    </w:p>
    <w:p w:rsidR="00990BBA" w:rsidRDefault="000B4454">
      <w:pPr>
        <w:pStyle w:val="SourceCode"/>
      </w:pPr>
      <w:r>
        <w:rPr>
          <w:rStyle w:val="NormalTok"/>
        </w:rPr>
        <w:t>srdb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ration1</w:t>
      </w:r>
      <w:r>
        <w:rPr>
          <w:rStyle w:val="NormalTok"/>
        </w:rPr>
        <w:t>(srdb_orig)</w:t>
      </w:r>
      <w:r>
        <w:br/>
      </w:r>
      <w:r>
        <w:rPr>
          <w:rStyle w:val="NormalTok"/>
        </w:rPr>
        <w:t>figB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s_comparion_figure</w:t>
      </w:r>
      <w:r>
        <w:rPr>
          <w:rStyle w:val="NormalTok"/>
        </w:rPr>
        <w:t>( srdb_</w:t>
      </w:r>
      <w:r>
        <w:rPr>
          <w:rStyle w:val="DecValTok"/>
        </w:rPr>
        <w:t>01</w:t>
      </w:r>
      <w:r>
        <w:rPr>
          <w:rStyle w:val="NormalTok"/>
        </w:rPr>
        <w:t xml:space="preserve"> )</w:t>
      </w:r>
    </w:p>
    <w:p w:rsidR="00990BBA" w:rsidRDefault="000B4454">
      <w:pPr>
        <w:pStyle w:val="SourceCode"/>
      </w:pPr>
      <w:r>
        <w:rPr>
          <w:rStyle w:val="VerbatimChar"/>
        </w:rPr>
        <w:t>## Mon Apr  1 18:28:25 2019  -------------------+++++-------------------</w:t>
      </w:r>
      <w:r>
        <w:br/>
      </w:r>
      <w:r>
        <w:rPr>
          <w:rStyle w:val="VerbatimChar"/>
        </w:rPr>
        <w:t>## Mon Apr  1 18:28:25 2019  -------------------+++++-------------------</w:t>
      </w:r>
      <w:r>
        <w:br/>
      </w:r>
      <w:r>
        <w:rPr>
          <w:rStyle w:val="VerbatimChar"/>
        </w:rPr>
        <w:t>## Mon Apr  1 18:28:25 2019  Doing main figure comparing Rs_annual and Rs_annual_bahn</w:t>
      </w:r>
    </w:p>
    <w:p w:rsidR="00990BBA" w:rsidRDefault="000B4454">
      <w:pPr>
        <w:pStyle w:val="SourceCode"/>
      </w:pPr>
      <w:r>
        <w:rPr>
          <w:rStyle w:val="VerbatimChar"/>
        </w:rPr>
        <w:t>## Warning: Removed 508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Mon Apr  1 18:28:25 2019  Saving outputs/4.2.1-Rs (Figure 2).pdf</w:t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508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NormalTok"/>
        </w:rPr>
        <w:t>test_extreme &lt;-</w:t>
      </w:r>
      <w:r>
        <w:rPr>
          <w:rStyle w:val="StringTok"/>
        </w:rPr>
        <w:t xml:space="preserve"> </w:t>
      </w:r>
      <w:r>
        <w:rPr>
          <w:rStyle w:val="KeywordTok"/>
        </w:rPr>
        <w:t>Rs_annual_bahn_test</w:t>
      </w:r>
      <w:r>
        <w:rPr>
          <w:rStyle w:val="NormalTok"/>
        </w:rPr>
        <w:t>(srdb_</w:t>
      </w:r>
      <w:r>
        <w:rPr>
          <w:rStyle w:val="DecValTok"/>
        </w:rPr>
        <w:t>01</w:t>
      </w:r>
      <w:r>
        <w:rPr>
          <w:rStyle w:val="NormalTok"/>
        </w:rPr>
        <w:t>, srdb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Rs_annual_bahn)</w:t>
      </w:r>
    </w:p>
    <w:p w:rsidR="00990BBA" w:rsidRDefault="000B4454">
      <w:pPr>
        <w:pStyle w:val="SourceCode"/>
      </w:pPr>
      <w:r>
        <w:rPr>
          <w:rStyle w:val="VerbatimChar"/>
        </w:rPr>
        <w:t>## Mon Apr  1 18:28:25 2019  -------------------+++++-------------------</w:t>
      </w:r>
      <w:r>
        <w:br/>
      </w:r>
      <w:r>
        <w:rPr>
          <w:rStyle w:val="VerbatimChar"/>
        </w:rPr>
        <w:t>## Mon Apr  1 18:28:25 2019  How are Rs_annual and Rs_annual_bahn_Temp related?</w:t>
      </w:r>
      <w:r>
        <w:br/>
      </w:r>
      <w:r>
        <w:rPr>
          <w:rStyle w:val="VerbatimChar"/>
        </w:rPr>
        <w:t>## Mon Apr  1 18:28:25 2019  sdata rows = 817 cols = 35</w:t>
      </w:r>
      <w:r>
        <w:br/>
      </w:r>
      <w:r>
        <w:rPr>
          <w:rStyle w:val="VerbatimChar"/>
        </w:rPr>
        <w:t>## Mon Apr  1 18:28:25 2019  Model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68.81  -106.13    19.11   112.93  1222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3.44879   18.40984  -0.187    0.851    </w:t>
      </w:r>
      <w:r>
        <w:br/>
      </w:r>
      <w:r>
        <w:rPr>
          <w:rStyle w:val="VerbatimChar"/>
        </w:rPr>
        <w:t>## Rs_annual    1.07364    0.02057  52.20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9.6 on 815 degrees of freedom</w:t>
      </w:r>
      <w:r>
        <w:br/>
      </w:r>
      <w:r>
        <w:rPr>
          <w:rStyle w:val="VerbatimChar"/>
        </w:rPr>
        <w:lastRenderedPageBreak/>
        <w:t xml:space="preserve">## Multiple R-squared:  0.7698, Adjusted R-squared:  0.7695 </w:t>
      </w:r>
      <w:r>
        <w:br/>
      </w:r>
      <w:r>
        <w:rPr>
          <w:rStyle w:val="VerbatimChar"/>
        </w:rPr>
        <w:t>## F-statistic:  2726 on 1 and 81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n Apr  1 18:28:25 2019  Plotting and saving model diagnostics...</w:t>
      </w:r>
    </w:p>
    <w:p w:rsidR="00990BBA" w:rsidRDefault="000B4454">
      <w:pPr>
        <w:pStyle w:val="SourceCode"/>
      </w:pPr>
      <w:r>
        <w:rPr>
          <w:rStyle w:val="VerbatimChar"/>
        </w:rPr>
        <w:t>## Mon Apr  1 18:28:25 2019  Plotting and saving model residuals...</w:t>
      </w:r>
    </w:p>
    <w:p w:rsidR="00990BBA" w:rsidRDefault="000B4454">
      <w:pPr>
        <w:pStyle w:val="SourceCode"/>
      </w:pPr>
      <w:r>
        <w:rPr>
          <w:rStyle w:val="VerbatimChar"/>
        </w:rPr>
        <w:t>## Mon Apr  1 18:28:26 2019  Saving outputs/3-modelresids.pdf</w:t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26 2019  Test H0 of intercept=0: p-value = 0.8514454</w:t>
      </w:r>
      <w:r>
        <w:br/>
      </w:r>
      <w:r>
        <w:rPr>
          <w:rStyle w:val="VerbatimChar"/>
        </w:rPr>
        <w:t>## Mon Apr  1 18:28:26 2019  Test H0 of slope=1: p-value = 0.0003626346</w:t>
      </w:r>
    </w:p>
    <w:p w:rsidR="00990BBA" w:rsidRDefault="000B4454">
      <w:pPr>
        <w:pStyle w:val="SourceCode"/>
      </w:pPr>
      <w:r>
        <w:rPr>
          <w:rStyle w:val="NormalTok"/>
        </w:rPr>
        <w:t>m_extr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extreme[[ </w:t>
      </w:r>
      <w:r>
        <w:rPr>
          <w:rStyle w:val="DecValTok"/>
        </w:rPr>
        <w:t>1</w:t>
      </w:r>
      <w:r>
        <w:rPr>
          <w:rStyle w:val="NormalTok"/>
        </w:rPr>
        <w:t xml:space="preserve"> ]]</w:t>
      </w:r>
      <w:r>
        <w:br/>
      </w:r>
      <w:r>
        <w:rPr>
          <w:rStyle w:val="NormalTok"/>
        </w:rPr>
        <w:t>m1_extr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extreme[[ </w:t>
      </w:r>
      <w:r>
        <w:rPr>
          <w:rStyle w:val="DecValTok"/>
        </w:rPr>
        <w:t>2</w:t>
      </w:r>
      <w:r>
        <w:rPr>
          <w:rStyle w:val="NormalTok"/>
        </w:rPr>
        <w:t xml:space="preserve"> ]]</w:t>
      </w:r>
      <w:r>
        <w:br/>
      </w:r>
      <w:r>
        <w:rPr>
          <w:rStyle w:val="NormalTok"/>
        </w:rPr>
        <w:t>intercept_tes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 m_extreme )</w:t>
      </w:r>
      <w:r>
        <w:rPr>
          <w:rStyle w:val="OperatorTok"/>
        </w:rPr>
        <w:t>$</w:t>
      </w:r>
      <w:r>
        <w:rPr>
          <w:rStyle w:val="NormalTok"/>
        </w:rPr>
        <w:t xml:space="preserve">coefficients[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slope_tes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 m1_extreme )</w:t>
      </w:r>
      <w:r>
        <w:rPr>
          <w:rStyle w:val="OperatorTok"/>
        </w:rPr>
        <w:t>$</w:t>
      </w:r>
      <w:r>
        <w:rPr>
          <w:rStyle w:val="NormalTok"/>
        </w:rPr>
        <w:t xml:space="preserve">coefficients[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intercept_test</w:t>
      </w:r>
    </w:p>
    <w:p w:rsidR="00990BBA" w:rsidRDefault="000B4454">
      <w:pPr>
        <w:pStyle w:val="SourceCode"/>
      </w:pPr>
      <w:r>
        <w:rPr>
          <w:rStyle w:val="VerbatimChar"/>
        </w:rPr>
        <w:t>## [1] 0.8514454</w:t>
      </w:r>
    </w:p>
    <w:p w:rsidR="00990BBA" w:rsidRDefault="000B4454">
      <w:pPr>
        <w:pStyle w:val="SourceCode"/>
      </w:pPr>
      <w:r>
        <w:rPr>
          <w:rStyle w:val="NormalTok"/>
        </w:rPr>
        <w:t>slope_test</w:t>
      </w:r>
    </w:p>
    <w:p w:rsidR="00990BBA" w:rsidRDefault="000B4454">
      <w:pPr>
        <w:pStyle w:val="SourceCode"/>
      </w:pPr>
      <w:r>
        <w:rPr>
          <w:rStyle w:val="VerbatimChar"/>
        </w:rPr>
        <w:t>## [1] 0.0003626346</w:t>
      </w:r>
    </w:p>
    <w:p w:rsidR="00990BBA" w:rsidRDefault="000B4454">
      <w:pPr>
        <w:pStyle w:val="Heading2"/>
      </w:pPr>
      <w:bookmarkStart w:id="10" w:name="Xac71a24126c45493735a808d47bac9e646f5772"/>
      <w:r>
        <w:lastRenderedPageBreak/>
        <w:t>3.4.2 Effect of maximum allowed divergence between global climate data set and site-specific air temperature</w:t>
      </w:r>
      <w:bookmarkEnd w:id="10"/>
    </w:p>
    <w:p w:rsidR="00990BBA" w:rsidRDefault="000B4454">
      <w:pPr>
        <w:pStyle w:val="Compact"/>
        <w:numPr>
          <w:ilvl w:val="0"/>
          <w:numId w:val="8"/>
        </w:numPr>
      </w:pPr>
      <w:r>
        <w:t>Does TAIR_dev and TAIR_LT&lt;_dev affect the relationship – YES!!!!!</w:t>
      </w:r>
    </w:p>
    <w:p w:rsidR="00990BBA" w:rsidRDefault="000B4454">
      <w:pPr>
        <w:pStyle w:val="Compact"/>
        <w:numPr>
          <w:ilvl w:val="0"/>
          <w:numId w:val="8"/>
        </w:numPr>
      </w:pPr>
      <w:r>
        <w:t>TAIR_LTM_dev = with( srdb, abs( MAT_Del - MAT ) )</w:t>
      </w:r>
    </w:p>
    <w:p w:rsidR="00990BBA" w:rsidRDefault="000B4454">
      <w:pPr>
        <w:pStyle w:val="Compact"/>
        <w:numPr>
          <w:ilvl w:val="0"/>
          <w:numId w:val="8"/>
        </w:numPr>
      </w:pPr>
      <w:r>
        <w:t>Does TAIR_LTM_dev () pull the slope off 1? – YES!!!!!</w:t>
      </w:r>
    </w:p>
    <w:p w:rsidR="00990BBA" w:rsidRDefault="000B4454">
      <w:pPr>
        <w:pStyle w:val="Compact"/>
        <w:numPr>
          <w:ilvl w:val="0"/>
          <w:numId w:val="8"/>
        </w:numPr>
      </w:pPr>
      <w:r>
        <w:t>TAIR_dev &lt;- with( srdb, abs( TAnnual_Del - Study_temp ) )</w:t>
      </w:r>
    </w:p>
    <w:p w:rsidR="00990BBA" w:rsidRDefault="000B4454">
      <w:pPr>
        <w:pStyle w:val="Compact"/>
        <w:numPr>
          <w:ilvl w:val="0"/>
          <w:numId w:val="8"/>
        </w:numPr>
      </w:pPr>
      <w:r>
        <w:t>Figure E. Effect of maximum allowed divergence between global climate data set and site-specific air temperature, when given. As we throw out data points with high divergence, R2 goes up (top panel) and RSE goes down (bottom, g C m-2 yr-1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913427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800" cy="913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Warning: Removed 467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467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11" w:name="X32f6bfa93555225cd901587fb5b18bd1b6f6998"/>
      <w:r>
        <w:lastRenderedPageBreak/>
        <w:t>3.4.3 Effect of maximum allowed divergence between annual precipitation from paper and Del</w:t>
      </w:r>
      <w:bookmarkEnd w:id="11"/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08295" cy="8793300"/>
            <wp:effectExtent l="0" t="0" r="1905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203" cy="880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1"/>
      </w:pPr>
      <w:bookmarkStart w:id="12" w:name="results"/>
      <w:r>
        <w:lastRenderedPageBreak/>
        <w:t>4. Results</w:t>
      </w:r>
      <w:bookmarkEnd w:id="12"/>
    </w:p>
    <w:p w:rsidR="00990BBA" w:rsidRDefault="000B4454">
      <w:pPr>
        <w:pStyle w:val="Heading2"/>
      </w:pPr>
      <w:bookmarkStart w:id="13" w:name="using-ts-tannual-or-mat"/>
      <w:r>
        <w:t>4.1 Using Ts, TAnnual or MAT</w:t>
      </w:r>
      <w:bookmarkEnd w:id="13"/>
    </w:p>
    <w:p w:rsidR="00990BBA" w:rsidRDefault="000B4454">
      <w:pPr>
        <w:pStyle w:val="Heading3"/>
      </w:pPr>
      <w:bookmarkStart w:id="14" w:name="using-soil-temperature"/>
      <w:r>
        <w:t>4.1.1 Using soil temperature</w:t>
      </w:r>
      <w:bookmarkEnd w:id="14"/>
    </w:p>
    <w:p w:rsidR="00990BBA" w:rsidRDefault="000B4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hn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70.56  -106.41    19.13   116.92  1221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4.35814   17.24982  -0.253    0.801    </w:t>
      </w:r>
      <w:r>
        <w:br/>
      </w:r>
      <w:r>
        <w:rPr>
          <w:rStyle w:val="VerbatimChar"/>
        </w:rPr>
        <w:t>## Rs_annual    1.07472    0.01849  58.14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3.5 on 821 degrees of freedom</w:t>
      </w:r>
      <w:r>
        <w:br/>
      </w:r>
      <w:r>
        <w:rPr>
          <w:rStyle w:val="VerbatimChar"/>
        </w:rPr>
        <w:t xml:space="preserve">## Multiple R-squared:  0.8046, Adjusted R-squared:  0.8043 </w:t>
      </w:r>
      <w:r>
        <w:br/>
      </w:r>
      <w:r>
        <w:rPr>
          <w:rStyle w:val="VerbatimChar"/>
        </w:rPr>
        <w:t>## F-statistic:  3380 on 1 and 821 DF,  p-value: &lt; 2.2e-16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4876800" cy="34036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29 2019  -------------------+++++-------------------</w:t>
      </w:r>
      <w:r>
        <w:br/>
      </w:r>
      <w:r>
        <w:rPr>
          <w:rStyle w:val="VerbatimChar"/>
        </w:rPr>
        <w:t>## Mon Apr  1 18:28:29 2019  How are Rs_annual and Rs_annual_bahn_Temp related?</w:t>
      </w:r>
      <w:r>
        <w:br/>
      </w:r>
      <w:r>
        <w:rPr>
          <w:rStyle w:val="VerbatimChar"/>
        </w:rPr>
        <w:t>## Mon Apr  1 18:28:29 2019  sdata rows = 823 cols = 143</w:t>
      </w:r>
      <w:r>
        <w:br/>
      </w:r>
      <w:r>
        <w:rPr>
          <w:rStyle w:val="VerbatimChar"/>
        </w:rPr>
        <w:lastRenderedPageBreak/>
        <w:t>## Mon Apr  1 18:28:29 2019  Model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70.56  -106.41    19.13   116.92  1221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4.35814   17.24982  -0.253    0.801    </w:t>
      </w:r>
      <w:r>
        <w:br/>
      </w:r>
      <w:r>
        <w:rPr>
          <w:rStyle w:val="VerbatimChar"/>
        </w:rPr>
        <w:t>## Rs_annual    1.07472    0.01849  58.14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3.5 on 821 degrees of freedom</w:t>
      </w:r>
      <w:r>
        <w:br/>
      </w:r>
      <w:r>
        <w:rPr>
          <w:rStyle w:val="VerbatimChar"/>
        </w:rPr>
        <w:t xml:space="preserve">## Multiple R-squared:  0.8046, Adjusted R-squared:  0.8043 </w:t>
      </w:r>
      <w:r>
        <w:br/>
      </w:r>
      <w:r>
        <w:rPr>
          <w:rStyle w:val="VerbatimChar"/>
        </w:rPr>
        <w:t>## F-statistic:  3380 on 1 and 82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n Apr  1 18:28:29 2019  Plotting and saving model diagnostics...</w:t>
      </w:r>
    </w:p>
    <w:p w:rsidR="00990BBA" w:rsidRDefault="000B4454">
      <w:pPr>
        <w:pStyle w:val="SourceCode"/>
      </w:pPr>
      <w:r>
        <w:rPr>
          <w:rStyle w:val="VerbatimChar"/>
        </w:rPr>
        <w:t>## Mon Apr  1 18:28:29 2019  Plotting and saving model residuals...</w:t>
      </w:r>
    </w:p>
    <w:p w:rsidR="00990BBA" w:rsidRDefault="000B4454">
      <w:pPr>
        <w:pStyle w:val="SourceCode"/>
      </w:pPr>
      <w:r>
        <w:rPr>
          <w:rStyle w:val="VerbatimChar"/>
        </w:rPr>
        <w:t>## Mon Apr  1 18:28:29 2019  Saving outputs/3-modelresids.pdf</w:t>
      </w:r>
    </w:p>
    <w:p w:rsidR="00990BBA" w:rsidRDefault="000B4454">
      <w:pPr>
        <w:pStyle w:val="SourceCode"/>
      </w:pPr>
      <w:r>
        <w:rPr>
          <w:rStyle w:val="VerbatimChar"/>
        </w:rPr>
        <w:t>## Saving 4 x 2.8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4876800" cy="34036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Mon Apr  1 18:28:29 2019  Test H0 of intercept=0: p-value = 0.800603</w:t>
      </w:r>
      <w:r>
        <w:br/>
      </w:r>
      <w:r>
        <w:rPr>
          <w:rStyle w:val="VerbatimChar"/>
        </w:rPr>
        <w:t>## Mon Apr  1 18:28:29 2019  Test H0 of slope=1: p-value = 5.798985e-05</w:t>
      </w:r>
    </w:p>
    <w:p w:rsidR="00990BBA" w:rsidRDefault="000B4454">
      <w:pPr>
        <w:pStyle w:val="SourceCode"/>
      </w:pPr>
      <w:r>
        <w:rPr>
          <w:rStyle w:val="VerbatimChar"/>
        </w:rPr>
        <w:t>## [1] 0.800603</w:t>
      </w:r>
    </w:p>
    <w:p w:rsidR="00990BBA" w:rsidRDefault="000B4454">
      <w:pPr>
        <w:pStyle w:val="SourceCode"/>
      </w:pPr>
      <w:r>
        <w:rPr>
          <w:rStyle w:val="VerbatimChar"/>
        </w:rPr>
        <w:t>## [1] "slope = 0.075"</w:t>
      </w:r>
    </w:p>
    <w:p w:rsidR="00990BBA" w:rsidRDefault="000B4454">
      <w:pPr>
        <w:pStyle w:val="SourceCode"/>
      </w:pPr>
      <w:r>
        <w:rPr>
          <w:rStyle w:val="VerbatimChar"/>
        </w:rPr>
        <w:t>## [1] 5.798985e-05</w:t>
      </w:r>
    </w:p>
    <w:p w:rsidR="00990BBA" w:rsidRDefault="000B4454">
      <w:pPr>
        <w:pStyle w:val="Heading3"/>
      </w:pPr>
      <w:bookmarkStart w:id="15" w:name="using-t_annual"/>
      <w:r>
        <w:t>4.1.2 Using T_Annual</w:t>
      </w:r>
      <w:bookmarkEnd w:id="15"/>
    </w:p>
    <w:p w:rsidR="00990BBA" w:rsidRDefault="000B4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hn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50.9  -173.4    -0.7   152.1  4964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9.03769   27.56454  -1.053    0.292    </w:t>
      </w:r>
      <w:r>
        <w:br/>
      </w:r>
      <w:r>
        <w:rPr>
          <w:rStyle w:val="VerbatimChar"/>
        </w:rPr>
        <w:t>## Rs_annual     1.03055    0.02954  34.88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3.1 on 821 degrees of freedom</w:t>
      </w:r>
      <w:r>
        <w:br/>
      </w:r>
      <w:r>
        <w:rPr>
          <w:rStyle w:val="VerbatimChar"/>
        </w:rPr>
        <w:t xml:space="preserve">## Multiple R-squared:  0.5972, Adjusted R-squared:  0.5967 </w:t>
      </w:r>
      <w:r>
        <w:br/>
      </w:r>
      <w:r>
        <w:rPr>
          <w:rStyle w:val="VerbatimChar"/>
        </w:rPr>
        <w:t>## F-statistic:  1217 on 1 and 821 DF,  p-value: &lt; 2.2e-16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4876800" cy="34036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Mon Apr  1 18:28:30 2019  -------------------+++++-------------------</w:t>
      </w:r>
      <w:r>
        <w:br/>
      </w:r>
      <w:r>
        <w:rPr>
          <w:rStyle w:val="VerbatimChar"/>
        </w:rPr>
        <w:t>## Mon Apr  1 18:28:30 2019  How are Rs_annual and Rs_annual_bahn_Temp related?</w:t>
      </w:r>
      <w:r>
        <w:br/>
      </w:r>
      <w:r>
        <w:rPr>
          <w:rStyle w:val="VerbatimChar"/>
        </w:rPr>
        <w:t>## Mon Apr  1 18:28:30 2019  sdata rows = 823 cols = 143</w:t>
      </w:r>
      <w:r>
        <w:br/>
      </w:r>
      <w:r>
        <w:rPr>
          <w:rStyle w:val="VerbatimChar"/>
        </w:rPr>
        <w:t>## Mon Apr  1 18:28:30 2019  Model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50.9  -173.4    -0.7   152.1  4964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9.03769   27.56454  -1.053    0.292    </w:t>
      </w:r>
      <w:r>
        <w:br/>
      </w:r>
      <w:r>
        <w:rPr>
          <w:rStyle w:val="VerbatimChar"/>
        </w:rPr>
        <w:t>## Rs_annual     1.03055    0.02954  34.88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3.1 on 821 degrees of freedom</w:t>
      </w:r>
      <w:r>
        <w:br/>
      </w:r>
      <w:r>
        <w:rPr>
          <w:rStyle w:val="VerbatimChar"/>
        </w:rPr>
        <w:t xml:space="preserve">## Multiple R-squared:  0.5972, Adjusted R-squared:  0.5967 </w:t>
      </w:r>
      <w:r>
        <w:br/>
      </w:r>
      <w:r>
        <w:rPr>
          <w:rStyle w:val="VerbatimChar"/>
        </w:rPr>
        <w:t>## F-statistic:  1217 on 1 and 82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n Apr  1 18:28:30 2019  Plotting and saving model diagnostics...</w:t>
      </w:r>
    </w:p>
    <w:p w:rsidR="00990BBA" w:rsidRDefault="000B4454">
      <w:pPr>
        <w:pStyle w:val="SourceCode"/>
      </w:pPr>
      <w:r>
        <w:rPr>
          <w:rStyle w:val="VerbatimChar"/>
        </w:rPr>
        <w:t>## Mon Apr  1 18:28:30 2019  Plotting and saving model residuals...</w:t>
      </w:r>
    </w:p>
    <w:p w:rsidR="00990BBA" w:rsidRDefault="000B4454">
      <w:pPr>
        <w:pStyle w:val="SourceCode"/>
      </w:pPr>
      <w:r>
        <w:rPr>
          <w:rStyle w:val="VerbatimChar"/>
        </w:rPr>
        <w:t>## Warning: Removed 2 rows containing non-finite values (stat_smooth).</w:t>
      </w:r>
    </w:p>
    <w:p w:rsidR="00990BBA" w:rsidRDefault="000B4454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990BBA" w:rsidRDefault="000B4454">
      <w:pPr>
        <w:pStyle w:val="SourceCode"/>
      </w:pPr>
      <w:r>
        <w:rPr>
          <w:rStyle w:val="VerbatimChar"/>
        </w:rPr>
        <w:t>## Mon Apr  1 18:28:30 2019  Saving outputs/3-modelresids.pdf</w:t>
      </w:r>
    </w:p>
    <w:p w:rsidR="00990BBA" w:rsidRDefault="000B4454">
      <w:pPr>
        <w:pStyle w:val="SourceCode"/>
      </w:pPr>
      <w:r>
        <w:rPr>
          <w:rStyle w:val="VerbatimChar"/>
        </w:rPr>
        <w:t>## Saving 4 x 2.8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2 rows containing non-finite values (stat_smooth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876800" cy="34036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30 2019  Test H0 of intercept=0: p-value = 0.2924477</w:t>
      </w:r>
      <w:r>
        <w:br/>
      </w:r>
      <w:r>
        <w:rPr>
          <w:rStyle w:val="VerbatimChar"/>
        </w:rPr>
        <w:t>## Mon Apr  1 18:28:30 2019  Test H0 of slope=1: p-value = 0.3012956</w:t>
      </w:r>
    </w:p>
    <w:p w:rsidR="00990BBA" w:rsidRDefault="000B4454">
      <w:pPr>
        <w:pStyle w:val="SourceCode"/>
      </w:pPr>
      <w:r>
        <w:rPr>
          <w:rStyle w:val="VerbatimChar"/>
        </w:rPr>
        <w:t>## [1] 0.2924477</w:t>
      </w:r>
    </w:p>
    <w:p w:rsidR="00990BBA" w:rsidRDefault="000B4454">
      <w:pPr>
        <w:pStyle w:val="SourceCode"/>
      </w:pPr>
      <w:r>
        <w:rPr>
          <w:rStyle w:val="VerbatimChar"/>
        </w:rPr>
        <w:t>## [1] "slope = 0.031"</w:t>
      </w:r>
    </w:p>
    <w:p w:rsidR="00990BBA" w:rsidRDefault="000B4454">
      <w:pPr>
        <w:pStyle w:val="SourceCode"/>
      </w:pPr>
      <w:r>
        <w:rPr>
          <w:rStyle w:val="VerbatimChar"/>
        </w:rPr>
        <w:t>## [1] 0.3012956</w:t>
      </w:r>
    </w:p>
    <w:p w:rsidR="00990BBA" w:rsidRDefault="000B4454">
      <w:pPr>
        <w:pStyle w:val="Heading3"/>
      </w:pPr>
      <w:bookmarkStart w:id="16" w:name="using-mat"/>
      <w:r>
        <w:t>4.1.3 Using MAT</w:t>
      </w:r>
      <w:bookmarkEnd w:id="16"/>
    </w:p>
    <w:p w:rsidR="00990BBA" w:rsidRDefault="000B4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hn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57.10  -167.81    -1.63   142.82  2745.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2.10088   24.31519   -1.32    0.187    </w:t>
      </w:r>
      <w:r>
        <w:br/>
      </w:r>
      <w:r>
        <w:rPr>
          <w:rStyle w:val="VerbatimChar"/>
        </w:rPr>
        <w:t>## Rs_annual     1.00343    0.02606   38.5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9.1 on 821 degrees of freedom</w:t>
      </w:r>
      <w:r>
        <w:br/>
      </w:r>
      <w:r>
        <w:rPr>
          <w:rStyle w:val="VerbatimChar"/>
        </w:rPr>
        <w:t xml:space="preserve">## Multiple R-squared:  0.6437, Adjusted R-squared:  0.6432 </w:t>
      </w:r>
      <w:r>
        <w:br/>
      </w:r>
      <w:r>
        <w:rPr>
          <w:rStyle w:val="VerbatimChar"/>
        </w:rPr>
        <w:t>## F-statistic:  1483 on 1 and 821 DF,  p-value: &lt; 2.2e-16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876800" cy="34036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31 2019  -------------------+++++-------------------</w:t>
      </w:r>
      <w:r>
        <w:br/>
      </w:r>
      <w:r>
        <w:rPr>
          <w:rStyle w:val="VerbatimChar"/>
        </w:rPr>
        <w:t>## Mon Apr  1 18:28:31 2019  How are Rs_annual and Rs_annual_bahn_Temp related?</w:t>
      </w:r>
      <w:r>
        <w:br/>
      </w:r>
      <w:r>
        <w:rPr>
          <w:rStyle w:val="VerbatimChar"/>
        </w:rPr>
        <w:t>## Mon Apr  1 18:28:31 2019  sdata rows = 823 cols = 143</w:t>
      </w:r>
      <w:r>
        <w:br/>
      </w:r>
      <w:r>
        <w:rPr>
          <w:rStyle w:val="VerbatimChar"/>
        </w:rPr>
        <w:t>## Mon Apr  1 18:28:31 2019  Model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mp ~ Rs_annual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57.10  -167.81    -1.63   142.82  2745.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2.10088   24.31519   -1.32    0.187    </w:t>
      </w:r>
      <w:r>
        <w:br/>
      </w:r>
      <w:r>
        <w:rPr>
          <w:rStyle w:val="VerbatimChar"/>
        </w:rPr>
        <w:t>## Rs_annual     1.00343    0.02606   38.5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9.1 on 821 degrees of freedom</w:t>
      </w:r>
      <w:r>
        <w:br/>
      </w:r>
      <w:r>
        <w:rPr>
          <w:rStyle w:val="VerbatimChar"/>
        </w:rPr>
        <w:t xml:space="preserve">## Multiple R-squared:  0.6437, Adjusted R-squared:  0.6432 </w:t>
      </w:r>
      <w:r>
        <w:br/>
      </w:r>
      <w:r>
        <w:rPr>
          <w:rStyle w:val="VerbatimChar"/>
        </w:rPr>
        <w:t>## F-statistic:  1483 on 1 and 82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n Apr  1 18:28:31 2019  Plotting and saving model diagnostics...</w:t>
      </w:r>
    </w:p>
    <w:p w:rsidR="00990BBA" w:rsidRDefault="000B4454">
      <w:pPr>
        <w:pStyle w:val="SourceCode"/>
      </w:pPr>
      <w:r>
        <w:rPr>
          <w:rStyle w:val="VerbatimChar"/>
        </w:rPr>
        <w:t>## Mon Apr  1 18:28:31 2019  Plotting and saving model residuals...</w:t>
      </w:r>
    </w:p>
    <w:p w:rsidR="00990BBA" w:rsidRDefault="000B4454">
      <w:pPr>
        <w:pStyle w:val="SourceCode"/>
      </w:pPr>
      <w:r>
        <w:rPr>
          <w:rStyle w:val="VerbatimChar"/>
        </w:rPr>
        <w:t>## Warning: Removed 1 rows containing non-finite values (stat_smooth).</w:t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Warning: Removed 1 rows containing missing values (geom_point).</w:t>
      </w:r>
    </w:p>
    <w:p w:rsidR="00990BBA" w:rsidRDefault="000B4454">
      <w:pPr>
        <w:pStyle w:val="SourceCode"/>
      </w:pPr>
      <w:r>
        <w:rPr>
          <w:rStyle w:val="VerbatimChar"/>
        </w:rPr>
        <w:t>## Mon Apr  1 18:28:31 2019  Saving outputs/3-modelresids.pdf</w:t>
      </w:r>
    </w:p>
    <w:p w:rsidR="00990BBA" w:rsidRDefault="000B4454">
      <w:pPr>
        <w:pStyle w:val="SourceCode"/>
      </w:pPr>
      <w:r>
        <w:rPr>
          <w:rStyle w:val="VerbatimChar"/>
        </w:rPr>
        <w:t>## Saving 4 x 2.8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1 rows containing non-finite values (stat_smooth).</w:t>
      </w:r>
      <w:r>
        <w:br/>
      </w:r>
      <w:r>
        <w:br/>
      </w:r>
      <w:r>
        <w:rPr>
          <w:rStyle w:val="VerbatimChar"/>
        </w:rPr>
        <w:t>## Warning: Removed 1 rows containing missing values (geom_point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4876800" cy="34036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Mon Apr  1 18:28:31 2019  Test H0 of intercept=0: p-value = 0.1871366</w:t>
      </w:r>
      <w:r>
        <w:br/>
      </w:r>
      <w:r>
        <w:rPr>
          <w:rStyle w:val="VerbatimChar"/>
        </w:rPr>
        <w:t>## Mon Apr  1 18:28:31 2019  Test H0 of slope=1: p-value = 0.8953088</w:t>
      </w:r>
    </w:p>
    <w:p w:rsidR="00990BBA" w:rsidRDefault="000B4454">
      <w:pPr>
        <w:pStyle w:val="SourceCode"/>
      </w:pPr>
      <w:r>
        <w:rPr>
          <w:rStyle w:val="VerbatimChar"/>
        </w:rPr>
        <w:t>## [1] 0.1871366</w:t>
      </w:r>
    </w:p>
    <w:p w:rsidR="00990BBA" w:rsidRDefault="000B4454">
      <w:pPr>
        <w:pStyle w:val="SourceCode"/>
      </w:pPr>
      <w:r>
        <w:rPr>
          <w:rStyle w:val="VerbatimChar"/>
        </w:rPr>
        <w:t>## [1] "slope = 0.003"</w:t>
      </w:r>
    </w:p>
    <w:p w:rsidR="00990BBA" w:rsidRDefault="000B4454">
      <w:pPr>
        <w:pStyle w:val="SourceCode"/>
      </w:pPr>
      <w:r>
        <w:rPr>
          <w:rStyle w:val="VerbatimChar"/>
        </w:rPr>
        <w:t>## [1] 0.8953088</w:t>
      </w:r>
    </w:p>
    <w:p w:rsidR="00990BBA" w:rsidRDefault="000B4454">
      <w:pPr>
        <w:pStyle w:val="Heading2"/>
      </w:pPr>
      <w:bookmarkStart w:id="17" w:name="X50c53a60087aba2e0a9eb9a5476512f4d281219"/>
      <w:r>
        <w:t>4.2 Analysis when Rs_mat cannot represent Rs_annual</w:t>
      </w:r>
      <w:bookmarkEnd w:id="17"/>
    </w:p>
    <w:p w:rsidR="00990BBA" w:rsidRDefault="000B4454">
      <w:pPr>
        <w:pStyle w:val="Heading2"/>
      </w:pPr>
      <w:bookmarkStart w:id="18" w:name="Xb42af690d520a980bdacff16dbcf2d15da6897d"/>
      <w:r>
        <w:t>4.2.2 Does Ecosystem_type affects the relationship between Rs_annual and Rs_mat</w:t>
      </w:r>
      <w:bookmarkEnd w:id="18"/>
    </w:p>
    <w:p w:rsidR="00990BBA" w:rsidRDefault="000B4454">
      <w:pPr>
        <w:pStyle w:val="SourceCode"/>
      </w:pPr>
      <w:r>
        <w:rPr>
          <w:rStyle w:val="VerbatimChar"/>
        </w:rPr>
        <w:t>##              Ecosystem R2_mv Slope_mv p_slope_mv intercept_mv</w:t>
      </w:r>
      <w:r>
        <w:br/>
      </w:r>
      <w:r>
        <w:rPr>
          <w:rStyle w:val="VerbatimChar"/>
        </w:rPr>
        <w:t>## Rs_annual  Agriculture  0.80     1.08     0.0001        -6.25</w:t>
      </w:r>
      <w:r>
        <w:br/>
      </w:r>
      <w:r>
        <w:rPr>
          <w:rStyle w:val="VerbatimChar"/>
        </w:rPr>
        <w:t>## Rs_annual1      Forest  0.74     0.87     0.0042        94.20</w:t>
      </w:r>
      <w:r>
        <w:br/>
      </w:r>
      <w:r>
        <w:rPr>
          <w:rStyle w:val="VerbatimChar"/>
        </w:rPr>
        <w:t>## Rs_annual2   Grassland  0.82     1.12     0.0000       -33.00</w:t>
      </w:r>
      <w:r>
        <w:br/>
      </w:r>
      <w:r>
        <w:rPr>
          <w:rStyle w:val="VerbatimChar"/>
        </w:rPr>
        <w:t>## Rs_annual3   Shrubland  0.81     1.08     0.0001        -3.57</w:t>
      </w:r>
      <w:r>
        <w:br/>
      </w:r>
      <w:r>
        <w:rPr>
          <w:rStyle w:val="VerbatimChar"/>
        </w:rPr>
        <w:t>## Rs_annual4     Wetland  0.80     1.08     0.0001        -4.97</w:t>
      </w:r>
      <w:r>
        <w:br/>
      </w:r>
      <w:r>
        <w:rPr>
          <w:rStyle w:val="VerbatimChar"/>
        </w:rPr>
        <w:lastRenderedPageBreak/>
        <w:t>##            p_intercept_mv MSE_mv</w:t>
      </w:r>
      <w:r>
        <w:br/>
      </w:r>
      <w:r>
        <w:rPr>
          <w:rStyle w:val="VerbatimChar"/>
        </w:rPr>
        <w:t>## Rs_annual          0.7245 235.24</w:t>
      </w:r>
      <w:r>
        <w:br/>
      </w:r>
      <w:r>
        <w:rPr>
          <w:rStyle w:val="VerbatimChar"/>
        </w:rPr>
        <w:t>## Rs_annual1         0.0167 271.45</w:t>
      </w:r>
      <w:r>
        <w:br/>
      </w:r>
      <w:r>
        <w:rPr>
          <w:rStyle w:val="VerbatimChar"/>
        </w:rPr>
        <w:t>## Rs_annual2         0.0617 217.13</w:t>
      </w:r>
      <w:r>
        <w:br/>
      </w:r>
      <w:r>
        <w:rPr>
          <w:rStyle w:val="VerbatimChar"/>
        </w:rPr>
        <w:t>## Rs_annual3         0.8376 233.75</w:t>
      </w:r>
      <w:r>
        <w:br/>
      </w:r>
      <w:r>
        <w:rPr>
          <w:rStyle w:val="VerbatimChar"/>
        </w:rPr>
        <w:t>## Rs_annual4         0.7765 234.40</w:t>
      </w:r>
    </w:p>
    <w:p w:rsidR="00990BBA" w:rsidRDefault="000B4454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784077"/>
            <wp:effectExtent l="0" t="0" r="0" b="4445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filtration_mk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556" cy="879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             Ecosystem R2_kp Slope_kp p_slope_kp intercept_kp</w:t>
      </w:r>
      <w:r>
        <w:br/>
      </w:r>
      <w:r>
        <w:rPr>
          <w:rStyle w:val="VerbatimChar"/>
        </w:rPr>
        <w:t>## Rs_annual  Agriculture  0.74     1.04     0.7725        38.73</w:t>
      </w:r>
      <w:r>
        <w:br/>
      </w:r>
      <w:r>
        <w:rPr>
          <w:rStyle w:val="VerbatimChar"/>
        </w:rPr>
        <w:t>## Rs_annual1      Forest  0.83     1.13     0.0000       -43.81</w:t>
      </w:r>
      <w:r>
        <w:br/>
      </w:r>
      <w:r>
        <w:rPr>
          <w:rStyle w:val="VerbatimChar"/>
        </w:rPr>
        <w:t>## Rs_annual2   Grassland  0.73     0.88     0.0459        89.44</w:t>
      </w:r>
      <w:r>
        <w:br/>
      </w:r>
      <w:r>
        <w:rPr>
          <w:rStyle w:val="VerbatimChar"/>
        </w:rPr>
        <w:t>## Rs_annual3   Shrubland  0.68     0.74     0.1066       101.92</w:t>
      </w:r>
      <w:r>
        <w:br/>
      </w:r>
      <w:r>
        <w:rPr>
          <w:rStyle w:val="VerbatimChar"/>
        </w:rPr>
        <w:t>## Rs_annual4     Wetland  0.80     0.92     0.5972        63.88</w:t>
      </w:r>
      <w:r>
        <w:br/>
      </w:r>
      <w:r>
        <w:rPr>
          <w:rStyle w:val="VerbatimChar"/>
        </w:rPr>
        <w:t>##            p_intercept_kp MSE_kp</w:t>
      </w:r>
      <w:r>
        <w:br/>
      </w:r>
      <w:r>
        <w:rPr>
          <w:rStyle w:val="VerbatimChar"/>
        </w:rPr>
        <w:t>## Rs_annual          0.6262 170.87</w:t>
      </w:r>
      <w:r>
        <w:br/>
      </w:r>
      <w:r>
        <w:rPr>
          <w:rStyle w:val="VerbatimChar"/>
        </w:rPr>
        <w:t>## Rs_annual1         0.0199 217.52</w:t>
      </w:r>
      <w:r>
        <w:br/>
      </w:r>
      <w:r>
        <w:rPr>
          <w:rStyle w:val="VerbatimChar"/>
        </w:rPr>
        <w:t>## Rs_annual2         0.1264 316.26</w:t>
      </w:r>
      <w:r>
        <w:br/>
      </w:r>
      <w:r>
        <w:rPr>
          <w:rStyle w:val="VerbatimChar"/>
        </w:rPr>
        <w:t>## Rs_annual3         0.3434 174.53</w:t>
      </w:r>
      <w:r>
        <w:br/>
      </w:r>
      <w:r>
        <w:rPr>
          <w:rStyle w:val="VerbatimChar"/>
        </w:rPr>
        <w:t>## Rs_annual4         0.4887 159.16</w:t>
      </w:r>
    </w:p>
    <w:p w:rsidR="00990BBA" w:rsidRDefault="000B4454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443609"/>
            <wp:effectExtent l="0" t="0" r="0" b="1905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filtration_mk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122" cy="845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Warning: Removed 495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495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agricultur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agriculture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Warning: Removed 16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16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agriculture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agriculture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Warning: Removed 503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503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wetland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wetland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Warning: Removed 8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8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wetland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wetland-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19" w:name="Xceee1242fa25ae7cdfe6590ec37549d905dd80b"/>
      <w:r>
        <w:lastRenderedPageBreak/>
        <w:t>4.2.3 Does Meas_method affects the relationship</w:t>
      </w:r>
      <w:bookmarkEnd w:id="19"/>
    </w:p>
    <w:p w:rsidR="00990BBA" w:rsidRDefault="000B4454">
      <w:pPr>
        <w:pStyle w:val="SourceCode"/>
      </w:pPr>
      <w:r>
        <w:rPr>
          <w:rStyle w:val="VerbatimChar"/>
        </w:rPr>
        <w:t>## Warning: Removed 54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54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Warning: Removed 457 rows containing missing values (geom_errorbarh).</w:t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SourceCode"/>
      </w:pPr>
      <w:r>
        <w:rPr>
          <w:rStyle w:val="VerbatimChar"/>
        </w:rPr>
        <w:t>## Warning: Removed 457 rows containing missing values (geom_errorbarh).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7 x 5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3"/>
      </w:pPr>
      <w:bookmarkStart w:id="20" w:name="ra-or-rh-dominated-sites-differ"/>
      <w:r>
        <w:lastRenderedPageBreak/>
        <w:t>4.2.4 RA or RH dominated sites differ?</w:t>
      </w:r>
      <w:bookmarkEnd w:id="20"/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3"/>
      </w:pPr>
      <w:bookmarkStart w:id="21" w:name="biome-effect"/>
      <w:r>
        <w:lastRenderedPageBreak/>
        <w:t>4.2.5 Biome effect</w:t>
      </w:r>
      <w:bookmarkEnd w:id="21"/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6070060"/>
            <wp:effectExtent l="0" t="0" r="0" b="635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lastRenderedPageBreak/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38524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608" cy="839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lastRenderedPageBreak/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  <w:r>
        <w:br/>
      </w: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8628434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212" cy="863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22" w:name="Xc7de3e2cb8a2489ad3665be31e35a814ad64d16"/>
      <w:r>
        <w:lastRenderedPageBreak/>
        <w:t>4.2.6 TAIR and precipitation variability affect?</w:t>
      </w:r>
      <w:bookmarkEnd w:id="22"/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2"/>
      </w:pPr>
      <w:bookmarkStart w:id="23" w:name="does-drought-affect"/>
      <w:r>
        <w:t>4.2.7 Does drought affect?</w:t>
      </w:r>
      <w:bookmarkEnd w:id="23"/>
    </w:p>
    <w:p w:rsidR="00990BBA" w:rsidRDefault="000B4454">
      <w:pPr>
        <w:pStyle w:val="SourceCode"/>
      </w:pPr>
      <w:r>
        <w:rPr>
          <w:rStyle w:val="VerbatimChar"/>
        </w:rPr>
        <w:t>## Warning in qt((1 - level)/2, df): NaNs produced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SourceCode"/>
      </w:pPr>
      <w:r>
        <w:rPr>
          <w:rStyle w:val="VerbatimChar"/>
        </w:rPr>
        <w:t>## Saving 5 x 4 in image</w:t>
      </w:r>
    </w:p>
    <w:p w:rsidR="00990BBA" w:rsidRDefault="000B44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BBA" w:rsidRDefault="000B4454">
      <w:pPr>
        <w:pStyle w:val="Heading1"/>
      </w:pPr>
      <w:bookmarkStart w:id="24" w:name="discussion-questions"/>
      <w:r>
        <w:t>5. Discussion &amp; questions</w:t>
      </w:r>
      <w:bookmarkEnd w:id="24"/>
    </w:p>
    <w:p w:rsidR="00990BBA" w:rsidRDefault="000B4454">
      <w:pPr>
        <w:pStyle w:val="Heading1"/>
      </w:pPr>
      <w:bookmarkStart w:id="25" w:name="more-analysis-in-the-future"/>
      <w:r>
        <w:t>6. More analysis in the future</w:t>
      </w:r>
      <w:bookmarkEnd w:id="25"/>
    </w:p>
    <w:p w:rsidR="00990BBA" w:rsidRDefault="00C84BF6">
      <w:pPr>
        <w:pStyle w:val="Compact"/>
        <w:numPr>
          <w:ilvl w:val="0"/>
          <w:numId w:val="9"/>
        </w:numPr>
      </w:pPr>
      <w:r>
        <w:t>1</w:t>
      </w:r>
      <w:r w:rsidR="000B4454">
        <w:t xml:space="preserve"> Using SD information with boosting?</w:t>
      </w:r>
    </w:p>
    <w:p w:rsidR="00990BBA" w:rsidRDefault="00C84BF6">
      <w:pPr>
        <w:pStyle w:val="Compact"/>
        <w:numPr>
          <w:ilvl w:val="0"/>
          <w:numId w:val="9"/>
        </w:numPr>
      </w:pPr>
      <w:r>
        <w:t>2</w:t>
      </w:r>
      <w:r w:rsidR="000B4454">
        <w:t xml:space="preserve"> Use </w:t>
      </w:r>
      <w:proofErr w:type="spellStart"/>
      <w:r w:rsidR="000B4454">
        <w:t>Rs_mat</w:t>
      </w:r>
      <w:proofErr w:type="spellEnd"/>
      <w:r w:rsidR="000B4454">
        <w:t xml:space="preserve"> predict Rh?</w:t>
      </w:r>
    </w:p>
    <w:p w:rsidR="00990BBA" w:rsidRDefault="00C84BF6">
      <w:pPr>
        <w:pStyle w:val="Compact"/>
        <w:numPr>
          <w:ilvl w:val="0"/>
          <w:numId w:val="9"/>
        </w:numPr>
      </w:pPr>
      <w:r>
        <w:t>3</w:t>
      </w:r>
      <w:r w:rsidR="000B4454">
        <w:t xml:space="preserve"> Use this approach estimate global Rs</w:t>
      </w:r>
    </w:p>
    <w:p w:rsidR="00990BBA" w:rsidRDefault="00C84BF6">
      <w:pPr>
        <w:pStyle w:val="Compact"/>
        <w:numPr>
          <w:ilvl w:val="0"/>
          <w:numId w:val="9"/>
        </w:numPr>
      </w:pPr>
      <w:r>
        <w:t>4</w:t>
      </w:r>
      <w:r w:rsidR="000B4454">
        <w:t xml:space="preserve"> Think about application</w:t>
      </w:r>
    </w:p>
    <w:p w:rsidR="00C84BF6" w:rsidRDefault="00C84BF6">
      <w:pPr>
        <w:pStyle w:val="Compact"/>
        <w:numPr>
          <w:ilvl w:val="0"/>
          <w:numId w:val="9"/>
        </w:numPr>
      </w:pPr>
      <w:r>
        <w:t xml:space="preserve">5 </w:t>
      </w:r>
      <w:r w:rsidR="00B73904">
        <w:t>Update Bahn’s model</w:t>
      </w:r>
    </w:p>
    <w:sectPr w:rsidR="00C84B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20C5" w:rsidRDefault="007320C5">
      <w:pPr>
        <w:spacing w:after="0"/>
      </w:pPr>
      <w:r>
        <w:separator/>
      </w:r>
    </w:p>
  </w:endnote>
  <w:endnote w:type="continuationSeparator" w:id="0">
    <w:p w:rsidR="007320C5" w:rsidRDefault="007320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20C5" w:rsidRDefault="007320C5">
      <w:r>
        <w:separator/>
      </w:r>
    </w:p>
  </w:footnote>
  <w:footnote w:type="continuationSeparator" w:id="0">
    <w:p w:rsidR="007320C5" w:rsidRDefault="007320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95290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C7EE2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454"/>
    <w:rsid w:val="00492B5D"/>
    <w:rsid w:val="004E29B3"/>
    <w:rsid w:val="00500FC8"/>
    <w:rsid w:val="00590D07"/>
    <w:rsid w:val="007320C5"/>
    <w:rsid w:val="00734CBC"/>
    <w:rsid w:val="00784D58"/>
    <w:rsid w:val="007C2D9E"/>
    <w:rsid w:val="008D6863"/>
    <w:rsid w:val="00954970"/>
    <w:rsid w:val="00990BBA"/>
    <w:rsid w:val="00997D10"/>
    <w:rsid w:val="00B73904"/>
    <w:rsid w:val="00B86B75"/>
    <w:rsid w:val="00BC48D5"/>
    <w:rsid w:val="00C36279"/>
    <w:rsid w:val="00C84BF6"/>
    <w:rsid w:val="00D8281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E4B2EC"/>
  <w15:docId w15:val="{F982E7AB-7086-1C47-8675-12F891C4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492B5D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92B5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8</Pages>
  <Words>2789</Words>
  <Characters>15898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, Jinshi</dc:creator>
  <cp:keywords/>
  <cp:lastModifiedBy>Jian, Jinshi</cp:lastModifiedBy>
  <cp:revision>8</cp:revision>
  <dcterms:created xsi:type="dcterms:W3CDTF">2019-04-01T22:29:00Z</dcterms:created>
  <dcterms:modified xsi:type="dcterms:W3CDTF">2019-04-03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